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A6E92EC" w14:textId="77777777" w:rsidR="009B0C86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7.  Write an SQL query to show the top n (say 10) records of a table.</w:t>
      </w:r>
    </w:p>
    <w:p w14:paraId="0CA94FFE" w14:textId="77777777" w:rsidR="009B0C86" w:rsidRDefault="009B0C86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spellStart"/>
      <w:r>
        <w:rPr>
          <w:b w:val="0"/>
          <w:bCs w:val="0"/>
          <w:color w:val="444444"/>
          <w:spacing w:val="3"/>
        </w:rPr>
        <w:t>Ans</w:t>
      </w:r>
      <w:proofErr w:type="spellEnd"/>
      <w:r>
        <w:rPr>
          <w:b w:val="0"/>
          <w:bCs w:val="0"/>
          <w:color w:val="444444"/>
          <w:spacing w:val="3"/>
        </w:rPr>
        <w:t>:</w:t>
      </w:r>
    </w:p>
    <w:p w14:paraId="4C562730" w14:textId="77777777" w:rsidR="00BD69F7" w:rsidRPr="00BD69F7" w:rsidRDefault="00BD69F7" w:rsidP="00BD69F7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BD69F7">
        <w:rPr>
          <w:b w:val="0"/>
          <w:bCs w:val="0"/>
          <w:color w:val="444444"/>
          <w:spacing w:val="3"/>
        </w:rPr>
        <w:t xml:space="preserve">SELECT * </w:t>
      </w:r>
    </w:p>
    <w:p w14:paraId="202A371A" w14:textId="77777777" w:rsidR="00BD69F7" w:rsidRPr="00BD69F7" w:rsidRDefault="00BD69F7" w:rsidP="00BD69F7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BD69F7">
        <w:rPr>
          <w:b w:val="0"/>
          <w:bCs w:val="0"/>
          <w:color w:val="444444"/>
          <w:spacing w:val="3"/>
        </w:rPr>
        <w:t>FROM worker</w:t>
      </w:r>
    </w:p>
    <w:p w14:paraId="0E90B20C" w14:textId="77777777" w:rsidR="00BD69F7" w:rsidRPr="00BD69F7" w:rsidRDefault="00BD69F7" w:rsidP="00BD69F7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BD69F7">
        <w:rPr>
          <w:b w:val="0"/>
          <w:bCs w:val="0"/>
          <w:color w:val="444444"/>
          <w:spacing w:val="3"/>
        </w:rPr>
        <w:t>ORDER BY salary DESC</w:t>
      </w:r>
    </w:p>
    <w:p w14:paraId="26343538" w14:textId="77777777" w:rsidR="00BD69F7" w:rsidRDefault="00BD69F7" w:rsidP="00BD69F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BD69F7">
        <w:rPr>
          <w:b w:val="0"/>
          <w:bCs w:val="0"/>
          <w:color w:val="444444"/>
          <w:spacing w:val="3"/>
        </w:rPr>
        <w:t>LIMIT 10;</w:t>
      </w:r>
    </w:p>
    <w:p w14:paraId="15BCF7EF" w14:textId="77777777" w:rsidR="00BD69F7" w:rsidRDefault="00BD69F7" w:rsidP="00BD69F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BD69F7">
        <w:rPr>
          <w:b w:val="0"/>
          <w:bCs w:val="0"/>
          <w:color w:val="444444"/>
          <w:spacing w:val="3"/>
        </w:rPr>
        <w:drawing>
          <wp:inline distT="0" distB="0" distL="0" distR="0" wp14:anchorId="02222A02" wp14:editId="73B22EDE">
            <wp:extent cx="5349704" cy="3139712"/>
            <wp:effectExtent l="0" t="0" r="381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349704" cy="3139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281DB" w14:textId="0D804AFE" w:rsidR="000C25CA" w:rsidRPr="007A1BB7" w:rsidRDefault="000C25CA" w:rsidP="00BD69F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br/>
      </w:r>
      <w:proofErr w:type="gramStart"/>
      <w:r w:rsidRPr="007A1BB7">
        <w:rPr>
          <w:b w:val="0"/>
          <w:bCs w:val="0"/>
          <w:color w:val="444444"/>
          <w:spacing w:val="3"/>
        </w:rPr>
        <w:t>Q-18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determine the nth (say n=5) highest salary from a table.</w:t>
      </w:r>
    </w:p>
    <w:p w14:paraId="13486FE3" w14:textId="38F6DFE2" w:rsidR="00F85C8B" w:rsidRDefault="009B0C86">
      <w:proofErr w:type="spellStart"/>
      <w:r>
        <w:t>Ans</w:t>
      </w:r>
      <w:proofErr w:type="spellEnd"/>
      <w:r>
        <w:t>:</w:t>
      </w:r>
    </w:p>
    <w:p w14:paraId="277343D4" w14:textId="77777777" w:rsidR="00BD69F7" w:rsidRDefault="00BD69F7" w:rsidP="00BD69F7">
      <w:r>
        <w:t xml:space="preserve">WITH </w:t>
      </w:r>
      <w:proofErr w:type="spellStart"/>
      <w:r>
        <w:t>cte</w:t>
      </w:r>
      <w:proofErr w:type="spellEnd"/>
      <w:r>
        <w:t xml:space="preserve"> as</w:t>
      </w:r>
    </w:p>
    <w:p w14:paraId="0BFDD57D" w14:textId="77777777" w:rsidR="00BD69F7" w:rsidRDefault="00BD69F7" w:rsidP="00BD69F7">
      <w:r>
        <w:t xml:space="preserve">(SELECT </w:t>
      </w:r>
      <w:proofErr w:type="gramStart"/>
      <w:r>
        <w:t>* ,</w:t>
      </w:r>
      <w:proofErr w:type="gramEnd"/>
      <w:r>
        <w:t xml:space="preserve"> DENSE_RANK() OVER(ORDER BY salary DESC) as </w:t>
      </w:r>
      <w:proofErr w:type="spellStart"/>
      <w:r>
        <w:t>sal_rank</w:t>
      </w:r>
      <w:bookmarkStart w:id="0" w:name="_GoBack"/>
      <w:bookmarkEnd w:id="0"/>
      <w:proofErr w:type="spellEnd"/>
    </w:p>
    <w:p w14:paraId="23F3DC1A" w14:textId="77777777" w:rsidR="00BD69F7" w:rsidRDefault="00BD69F7" w:rsidP="00BD69F7">
      <w:r>
        <w:t>FROM worker)</w:t>
      </w:r>
    </w:p>
    <w:p w14:paraId="5D4F940E" w14:textId="77777777" w:rsidR="00BD69F7" w:rsidRDefault="00BD69F7" w:rsidP="00BD69F7">
      <w:r>
        <w:t xml:space="preserve">SELECT </w:t>
      </w:r>
      <w:proofErr w:type="spellStart"/>
      <w:r>
        <w:t>worker_id</w:t>
      </w:r>
      <w:proofErr w:type="gramStart"/>
      <w:r>
        <w:t>,first</w:t>
      </w:r>
      <w:proofErr w:type="gramEnd"/>
      <w:r>
        <w:t>_name,salary</w:t>
      </w:r>
      <w:proofErr w:type="spellEnd"/>
    </w:p>
    <w:p w14:paraId="50EFC948" w14:textId="77777777" w:rsidR="00BD69F7" w:rsidRDefault="00BD69F7" w:rsidP="00BD69F7">
      <w:r>
        <w:t xml:space="preserve">FROM </w:t>
      </w:r>
      <w:proofErr w:type="spellStart"/>
      <w:r>
        <w:t>cte</w:t>
      </w:r>
      <w:proofErr w:type="spellEnd"/>
    </w:p>
    <w:p w14:paraId="3C506DF9" w14:textId="1A09B416" w:rsidR="00BD69F7" w:rsidRDefault="00BD69F7" w:rsidP="00BD69F7">
      <w:r>
        <w:t xml:space="preserve">WHERE </w:t>
      </w:r>
      <w:proofErr w:type="spellStart"/>
      <w:r>
        <w:t>sal_rank</w:t>
      </w:r>
      <w:proofErr w:type="spellEnd"/>
      <w:r>
        <w:t>=5;</w:t>
      </w:r>
    </w:p>
    <w:p w14:paraId="71F7BAA3" w14:textId="4E7C9450" w:rsidR="009B0C86" w:rsidRDefault="00BD69F7">
      <w:r w:rsidRPr="00BD69F7">
        <w:lastRenderedPageBreak/>
        <w:drawing>
          <wp:inline distT="0" distB="0" distL="0" distR="0" wp14:anchorId="1C528F71" wp14:editId="26559561">
            <wp:extent cx="5166808" cy="2377646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166808" cy="2377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B0C8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TCwMDUytDA0NzdT0lEKTi0uzszPAykwrAUAXTWMYywAAAA="/>
  </w:docVars>
  <w:rsids>
    <w:rsidRoot w:val="00F85C8B"/>
    <w:rsid w:val="000C25CA"/>
    <w:rsid w:val="009B0C86"/>
    <w:rsid w:val="00BD69F7"/>
    <w:rsid w:val="00F85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0C25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0C25CA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69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69F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0C25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0C25CA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69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69F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56</Words>
  <Characters>321</Characters>
  <Application>Microsoft Office Word</Application>
  <DocSecurity>0</DocSecurity>
  <Lines>2</Lines>
  <Paragraphs>1</Paragraphs>
  <ScaleCrop>false</ScaleCrop>
  <Company/>
  <LinksUpToDate>false</LinksUpToDate>
  <CharactersWithSpaces>3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Geeta Kumari</cp:lastModifiedBy>
  <cp:revision>4</cp:revision>
  <dcterms:created xsi:type="dcterms:W3CDTF">2021-03-26T13:48:00Z</dcterms:created>
  <dcterms:modified xsi:type="dcterms:W3CDTF">2021-12-16T21:24:00Z</dcterms:modified>
</cp:coreProperties>
</file>